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7861D0" w:rsidRDefault="007861D0">
      <w:pPr>
        <w:pStyle w:val="Header"/>
        <w:tabs>
          <w:tab w:val="clear" w:pos="4320"/>
          <w:tab w:val="clear" w:pos="8640"/>
        </w:tabs>
      </w:pPr>
    </w:p>
    <w:p w14:paraId="5340BBEE" w14:textId="77777777" w:rsidR="008846BB" w:rsidRDefault="008846BB" w:rsidP="008846BB">
      <w:pPr>
        <w:pStyle w:val="Heading4"/>
        <w:spacing w:before="188"/>
        <w:ind w:left="1152" w:right="1843" w:firstLine="403"/>
        <w:contextualSpacing/>
        <w:jc w:val="center"/>
        <w:rPr>
          <w:b/>
          <w:bCs/>
          <w:u w:val="none"/>
        </w:rPr>
      </w:pPr>
      <w:r w:rsidRPr="008846BB">
        <w:rPr>
          <w:b/>
          <w:bCs/>
          <w:u w:val="none"/>
        </w:rPr>
        <w:t xml:space="preserve">Decide DeKalb Development Authority </w:t>
      </w:r>
    </w:p>
    <w:p w14:paraId="7E2D35F4" w14:textId="30CABC5C" w:rsidR="008846BB" w:rsidRPr="008846BB" w:rsidRDefault="008846BB" w:rsidP="008846BB">
      <w:pPr>
        <w:pStyle w:val="Heading4"/>
        <w:spacing w:before="188"/>
        <w:ind w:left="1152" w:right="1843" w:firstLine="403"/>
        <w:contextualSpacing/>
        <w:jc w:val="center"/>
        <w:rPr>
          <w:b/>
          <w:bCs/>
          <w:u w:val="none"/>
        </w:rPr>
      </w:pPr>
      <w:r>
        <w:rPr>
          <w:b/>
          <w:bCs/>
          <w:u w:val="none"/>
        </w:rPr>
        <w:t>Personnel</w:t>
      </w:r>
      <w:r w:rsidRPr="008846BB">
        <w:rPr>
          <w:b/>
          <w:bCs/>
          <w:u w:val="none"/>
        </w:rPr>
        <w:t xml:space="preserve"> Committee Meeting </w:t>
      </w:r>
      <w:r>
        <w:rPr>
          <w:b/>
          <w:bCs/>
          <w:u w:val="none"/>
        </w:rPr>
        <w:t>Agenda</w:t>
      </w:r>
    </w:p>
    <w:p w14:paraId="2B472B17" w14:textId="277BD657" w:rsidR="00FC6E0D" w:rsidRDefault="00FC6E0D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</w:p>
    <w:p w14:paraId="0A37501D" w14:textId="77777777" w:rsidR="003001B3" w:rsidRDefault="003001B3" w:rsidP="00A16EE0">
      <w:pPr>
        <w:pStyle w:val="Header"/>
        <w:tabs>
          <w:tab w:val="clear" w:pos="4320"/>
          <w:tab w:val="clear" w:pos="864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p w14:paraId="5DAB6C7B" w14:textId="77777777" w:rsidR="007D56DD" w:rsidRDefault="007D56DD" w:rsidP="00EE59A0">
      <w:pPr>
        <w:rPr>
          <w:b/>
          <w:sz w:val="22"/>
          <w:szCs w:val="22"/>
        </w:rPr>
      </w:pPr>
    </w:p>
    <w:p w14:paraId="26132EB6" w14:textId="3E38ACC2" w:rsidR="000E17EC" w:rsidRPr="00311069" w:rsidRDefault="007B4F28" w:rsidP="00311069">
      <w:pPr>
        <w:ind w:left="1800"/>
        <w:rPr>
          <w:b/>
          <w:bCs/>
          <w:sz w:val="22"/>
          <w:szCs w:val="22"/>
        </w:rPr>
      </w:pPr>
      <w:bookmarkStart w:id="0" w:name="_Hlk518640018"/>
      <w:r w:rsidRPr="00A16EE0">
        <w:rPr>
          <w:b/>
          <w:sz w:val="22"/>
          <w:szCs w:val="22"/>
        </w:rPr>
        <w:t>Date:</w:t>
      </w:r>
      <w:r w:rsidR="00311069">
        <w:rPr>
          <w:sz w:val="22"/>
          <w:szCs w:val="22"/>
        </w:rPr>
        <w:t xml:space="preserve"> </w:t>
      </w:r>
      <w:r w:rsidR="00E17F7C">
        <w:rPr>
          <w:sz w:val="22"/>
          <w:szCs w:val="22"/>
        </w:rPr>
        <w:tab/>
      </w:r>
      <w:r w:rsidR="008846BB">
        <w:rPr>
          <w:sz w:val="22"/>
          <w:szCs w:val="22"/>
        </w:rPr>
        <w:t>Tuesday, January 18</w:t>
      </w:r>
      <w:r w:rsidR="008846BB" w:rsidRPr="008846BB">
        <w:rPr>
          <w:sz w:val="22"/>
          <w:szCs w:val="22"/>
          <w:vertAlign w:val="superscript"/>
        </w:rPr>
        <w:t>th</w:t>
      </w:r>
      <w:r w:rsidR="008846BB">
        <w:rPr>
          <w:sz w:val="22"/>
          <w:szCs w:val="22"/>
        </w:rPr>
        <w:t>, 2022</w:t>
      </w:r>
    </w:p>
    <w:p w14:paraId="4FA70E50" w14:textId="2CD39B34" w:rsidR="007B4F28" w:rsidRDefault="007B4F28" w:rsidP="007B4F28">
      <w:pPr>
        <w:ind w:left="1800"/>
        <w:rPr>
          <w:sz w:val="22"/>
          <w:szCs w:val="22"/>
        </w:rPr>
      </w:pPr>
      <w:r w:rsidRPr="00A16EE0">
        <w:rPr>
          <w:b/>
          <w:sz w:val="22"/>
          <w:szCs w:val="22"/>
        </w:rPr>
        <w:t>Time:</w:t>
      </w:r>
      <w:r w:rsidR="00F32B38">
        <w:rPr>
          <w:sz w:val="22"/>
          <w:szCs w:val="22"/>
        </w:rPr>
        <w:t xml:space="preserve"> </w:t>
      </w:r>
      <w:r w:rsidR="00F32B38">
        <w:rPr>
          <w:sz w:val="22"/>
          <w:szCs w:val="22"/>
        </w:rPr>
        <w:tab/>
      </w:r>
      <w:r w:rsidR="008846BB">
        <w:rPr>
          <w:sz w:val="22"/>
          <w:szCs w:val="22"/>
        </w:rPr>
        <w:t>2</w:t>
      </w:r>
      <w:r w:rsidR="00F32B38">
        <w:rPr>
          <w:sz w:val="22"/>
          <w:szCs w:val="22"/>
        </w:rPr>
        <w:t>:</w:t>
      </w:r>
      <w:r w:rsidR="008846BB">
        <w:rPr>
          <w:sz w:val="22"/>
          <w:szCs w:val="22"/>
        </w:rPr>
        <w:t>0</w:t>
      </w:r>
      <w:r w:rsidR="006C510A">
        <w:rPr>
          <w:sz w:val="22"/>
          <w:szCs w:val="22"/>
        </w:rPr>
        <w:t>0</w:t>
      </w:r>
      <w:r>
        <w:rPr>
          <w:sz w:val="22"/>
          <w:szCs w:val="22"/>
        </w:rPr>
        <w:t xml:space="preserve"> </w:t>
      </w:r>
      <w:r w:rsidR="008846BB">
        <w:rPr>
          <w:sz w:val="22"/>
          <w:szCs w:val="22"/>
        </w:rPr>
        <w:t>p</w:t>
      </w:r>
      <w:r>
        <w:rPr>
          <w:sz w:val="22"/>
          <w:szCs w:val="22"/>
        </w:rPr>
        <w:t>m</w:t>
      </w:r>
    </w:p>
    <w:p w14:paraId="386FCC83" w14:textId="50F846C7" w:rsidR="00A60DDF" w:rsidRDefault="007B4F28" w:rsidP="00CE31FF">
      <w:pPr>
        <w:ind w:left="1800"/>
        <w:rPr>
          <w:sz w:val="22"/>
          <w:szCs w:val="22"/>
        </w:rPr>
      </w:pPr>
      <w:r w:rsidRPr="00A16EE0">
        <w:rPr>
          <w:b/>
          <w:sz w:val="22"/>
          <w:szCs w:val="22"/>
        </w:rPr>
        <w:t>Location: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 w:rsidR="008846BB">
        <w:rPr>
          <w:sz w:val="22"/>
          <w:szCs w:val="22"/>
        </w:rPr>
        <w:t xml:space="preserve">Conference Call </w:t>
      </w:r>
    </w:p>
    <w:p w14:paraId="02EB378F" w14:textId="2D6956A6" w:rsidR="00C61F90" w:rsidRDefault="00C61F90" w:rsidP="00C61F90">
      <w:pPr>
        <w:ind w:left="1800"/>
        <w:rPr>
          <w:sz w:val="22"/>
          <w:szCs w:val="22"/>
        </w:rPr>
      </w:pPr>
    </w:p>
    <w:p w14:paraId="3D2DE6E9" w14:textId="77777777" w:rsidR="008846BB" w:rsidRPr="0062422C" w:rsidRDefault="008846BB" w:rsidP="00C61F90">
      <w:pPr>
        <w:ind w:left="1800"/>
        <w:rPr>
          <w:sz w:val="22"/>
          <w:szCs w:val="22"/>
        </w:rPr>
      </w:pPr>
    </w:p>
    <w:bookmarkEnd w:id="0"/>
    <w:p w14:paraId="42E594ED" w14:textId="77777777" w:rsidR="000E17EC" w:rsidRDefault="007B4F28" w:rsidP="0008531D">
      <w:pPr>
        <w:numPr>
          <w:ilvl w:val="0"/>
          <w:numId w:val="22"/>
        </w:numPr>
        <w:spacing w:after="120"/>
        <w:rPr>
          <w:sz w:val="22"/>
          <w:szCs w:val="22"/>
        </w:rPr>
      </w:pPr>
      <w:r w:rsidRPr="007B4F28">
        <w:rPr>
          <w:b/>
          <w:sz w:val="22"/>
          <w:szCs w:val="22"/>
        </w:rPr>
        <w:t>Call to Order</w:t>
      </w:r>
      <w:r>
        <w:rPr>
          <w:sz w:val="22"/>
          <w:szCs w:val="22"/>
        </w:rPr>
        <w:t xml:space="preserve"> </w:t>
      </w:r>
      <w:r w:rsidR="000E17EC" w:rsidRPr="0062422C">
        <w:rPr>
          <w:sz w:val="22"/>
          <w:szCs w:val="22"/>
        </w:rPr>
        <w:t xml:space="preserve">– </w:t>
      </w:r>
      <w:r w:rsidR="00F7676F" w:rsidRPr="0062422C">
        <w:rPr>
          <w:sz w:val="22"/>
          <w:szCs w:val="22"/>
        </w:rPr>
        <w:t xml:space="preserve">Mr. </w:t>
      </w:r>
      <w:r w:rsidR="00C61F90">
        <w:rPr>
          <w:sz w:val="22"/>
          <w:szCs w:val="22"/>
        </w:rPr>
        <w:t>Don Bolia</w:t>
      </w:r>
      <w:r w:rsidR="00F7676F" w:rsidRPr="0062422C">
        <w:rPr>
          <w:sz w:val="22"/>
          <w:szCs w:val="22"/>
        </w:rPr>
        <w:t>, Chair</w:t>
      </w:r>
    </w:p>
    <w:p w14:paraId="0AABDC30" w14:textId="77777777" w:rsidR="005A43E6" w:rsidRPr="00C85917" w:rsidRDefault="005A43E6" w:rsidP="000E1410">
      <w:pPr>
        <w:numPr>
          <w:ilvl w:val="0"/>
          <w:numId w:val="22"/>
        </w:numPr>
        <w:spacing w:after="120"/>
        <w:rPr>
          <w:b/>
          <w:iCs/>
          <w:sz w:val="22"/>
          <w:szCs w:val="22"/>
        </w:rPr>
      </w:pPr>
      <w:bookmarkStart w:id="1" w:name="_Hlk509993714"/>
      <w:r w:rsidRPr="00C85917">
        <w:rPr>
          <w:b/>
          <w:iCs/>
          <w:sz w:val="22"/>
          <w:szCs w:val="22"/>
        </w:rPr>
        <w:t>Decide DeKalb Development Authority</w:t>
      </w:r>
    </w:p>
    <w:bookmarkEnd w:id="1"/>
    <w:p w14:paraId="15DFB32B" w14:textId="26258435" w:rsidR="00145BBD" w:rsidRDefault="005A43E6" w:rsidP="00145BBD">
      <w:pPr>
        <w:numPr>
          <w:ilvl w:val="0"/>
          <w:numId w:val="21"/>
        </w:numPr>
        <w:spacing w:after="120"/>
        <w:rPr>
          <w:sz w:val="22"/>
          <w:szCs w:val="22"/>
        </w:rPr>
      </w:pPr>
      <w:r w:rsidRPr="00C85917">
        <w:rPr>
          <w:sz w:val="22"/>
          <w:szCs w:val="22"/>
        </w:rPr>
        <w:t xml:space="preserve">Approval </w:t>
      </w:r>
      <w:r w:rsidR="00E32AB8" w:rsidRPr="00C85917">
        <w:rPr>
          <w:sz w:val="22"/>
          <w:szCs w:val="22"/>
        </w:rPr>
        <w:t>of</w:t>
      </w:r>
      <w:r w:rsidR="00E32AB8">
        <w:rPr>
          <w:sz w:val="22"/>
          <w:szCs w:val="22"/>
        </w:rPr>
        <w:t xml:space="preserve"> </w:t>
      </w:r>
      <w:r w:rsidR="008846BB">
        <w:rPr>
          <w:sz w:val="22"/>
          <w:szCs w:val="22"/>
        </w:rPr>
        <w:t>April 20th</w:t>
      </w:r>
      <w:r w:rsidR="009D4F9A">
        <w:rPr>
          <w:sz w:val="22"/>
          <w:szCs w:val="22"/>
        </w:rPr>
        <w:t>, 2021</w:t>
      </w:r>
      <w:r w:rsidR="008846BB">
        <w:rPr>
          <w:sz w:val="22"/>
          <w:szCs w:val="22"/>
        </w:rPr>
        <w:t>,</w:t>
      </w:r>
      <w:r w:rsidR="009D4F9A">
        <w:rPr>
          <w:sz w:val="22"/>
          <w:szCs w:val="22"/>
        </w:rPr>
        <w:t xml:space="preserve"> </w:t>
      </w:r>
      <w:r w:rsidR="008846BB">
        <w:rPr>
          <w:sz w:val="22"/>
          <w:szCs w:val="22"/>
        </w:rPr>
        <w:t>Personnel Committee</w:t>
      </w:r>
      <w:r w:rsidRPr="00C85917">
        <w:rPr>
          <w:sz w:val="22"/>
          <w:szCs w:val="22"/>
        </w:rPr>
        <w:t xml:space="preserve"> Meeting Minutes </w:t>
      </w:r>
    </w:p>
    <w:p w14:paraId="59FF425D" w14:textId="084DBF3F" w:rsidR="0034313D" w:rsidRDefault="00F309FB" w:rsidP="00F309FB">
      <w:pPr>
        <w:numPr>
          <w:ilvl w:val="0"/>
          <w:numId w:val="21"/>
        </w:numPr>
        <w:spacing w:after="120"/>
        <w:rPr>
          <w:sz w:val="22"/>
          <w:szCs w:val="22"/>
        </w:rPr>
      </w:pPr>
      <w:r w:rsidRPr="000D2591">
        <w:rPr>
          <w:sz w:val="22"/>
          <w:szCs w:val="22"/>
        </w:rPr>
        <w:t>Approval of Employee Compensation Study Agreement with PRM Consulting Group- Mr. Dorian DeBarr, President</w:t>
      </w:r>
      <w:r w:rsidR="00292E1B" w:rsidRPr="00F309FB">
        <w:rPr>
          <w:sz w:val="22"/>
          <w:szCs w:val="22"/>
        </w:rPr>
        <w:t xml:space="preserve"> </w:t>
      </w:r>
    </w:p>
    <w:p w14:paraId="29AE8D22" w14:textId="77777777" w:rsidR="008846BB" w:rsidRPr="00F309FB" w:rsidRDefault="008846BB" w:rsidP="008846BB">
      <w:pPr>
        <w:spacing w:after="120"/>
        <w:rPr>
          <w:sz w:val="22"/>
          <w:szCs w:val="22"/>
        </w:rPr>
      </w:pPr>
    </w:p>
    <w:p w14:paraId="15FBC270" w14:textId="59913002" w:rsidR="0060189C" w:rsidRPr="00A05886" w:rsidRDefault="0060189C" w:rsidP="00A05886">
      <w:pPr>
        <w:pStyle w:val="ListParagraph"/>
        <w:numPr>
          <w:ilvl w:val="0"/>
          <w:numId w:val="22"/>
        </w:numPr>
        <w:spacing w:after="120"/>
        <w:rPr>
          <w:rFonts w:ascii="Times New Roman" w:hAnsi="Times New Roman" w:cs="Times New Roman"/>
          <w:b/>
          <w:iCs/>
        </w:rPr>
      </w:pPr>
      <w:r w:rsidRPr="00A05886">
        <w:rPr>
          <w:rFonts w:ascii="Times New Roman" w:hAnsi="Times New Roman" w:cs="Times New Roman"/>
          <w:b/>
          <w:iCs/>
        </w:rPr>
        <w:t>D</w:t>
      </w:r>
      <w:r w:rsidR="00FD3834" w:rsidRPr="00A05886">
        <w:rPr>
          <w:rFonts w:ascii="Times New Roman" w:hAnsi="Times New Roman" w:cs="Times New Roman"/>
          <w:b/>
          <w:iCs/>
        </w:rPr>
        <w:t xml:space="preserve">iscussions/Presentations </w:t>
      </w:r>
    </w:p>
    <w:p w14:paraId="261BF944" w14:textId="46DA7936" w:rsidR="005A43E6" w:rsidRPr="008846BB" w:rsidRDefault="008846BB" w:rsidP="007B3A23">
      <w:pPr>
        <w:numPr>
          <w:ilvl w:val="1"/>
          <w:numId w:val="22"/>
        </w:numPr>
        <w:spacing w:after="120"/>
        <w:rPr>
          <w:iCs/>
          <w:sz w:val="22"/>
          <w:szCs w:val="22"/>
        </w:rPr>
      </w:pPr>
      <w:r>
        <w:rPr>
          <w:sz w:val="22"/>
          <w:szCs w:val="22"/>
        </w:rPr>
        <w:t>Employee Handbook Review</w:t>
      </w:r>
      <w:r w:rsidR="0060189C" w:rsidRPr="00C85917">
        <w:rPr>
          <w:sz w:val="22"/>
          <w:szCs w:val="22"/>
        </w:rPr>
        <w:t xml:space="preserve"> – </w:t>
      </w:r>
      <w:r w:rsidR="003C0218" w:rsidRPr="00C85917">
        <w:rPr>
          <w:sz w:val="22"/>
          <w:szCs w:val="22"/>
        </w:rPr>
        <w:t>Mr. Dorian DeBarr, President</w:t>
      </w:r>
    </w:p>
    <w:p w14:paraId="4668E987" w14:textId="79196ACD" w:rsidR="008846BB" w:rsidRPr="00861779" w:rsidRDefault="008846BB" w:rsidP="007B3A23">
      <w:pPr>
        <w:numPr>
          <w:ilvl w:val="1"/>
          <w:numId w:val="22"/>
        </w:numPr>
        <w:spacing w:after="120"/>
        <w:rPr>
          <w:iCs/>
          <w:sz w:val="22"/>
          <w:szCs w:val="22"/>
        </w:rPr>
      </w:pPr>
      <w:r>
        <w:rPr>
          <w:sz w:val="22"/>
          <w:szCs w:val="22"/>
        </w:rPr>
        <w:t xml:space="preserve">2020 Incentive Compensation </w:t>
      </w:r>
      <w:r w:rsidRPr="00C85917">
        <w:rPr>
          <w:sz w:val="22"/>
          <w:szCs w:val="22"/>
        </w:rPr>
        <w:t>– Mr. Dorian DeBarr, President</w:t>
      </w:r>
    </w:p>
    <w:p w14:paraId="5A39BBE3" w14:textId="77777777" w:rsidR="00B956F2" w:rsidRPr="00C85917" w:rsidRDefault="00B956F2" w:rsidP="00CE31FF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41C8F396" w14:textId="77777777" w:rsidR="00835DEC" w:rsidRPr="00C85917" w:rsidRDefault="00835DEC" w:rsidP="00872A87">
      <w:pPr>
        <w:ind w:left="2424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7C7BC956" w14:textId="77777777" w:rsidR="00D015F4" w:rsidRPr="00C85917" w:rsidRDefault="00D015F4" w:rsidP="00D015F4">
      <w:pPr>
        <w:rPr>
          <w:sz w:val="22"/>
          <w:szCs w:val="22"/>
        </w:rPr>
      </w:pPr>
      <w:r w:rsidRPr="00C85917">
        <w:rPr>
          <w:sz w:val="22"/>
          <w:szCs w:val="22"/>
        </w:rPr>
        <w:t xml:space="preserve">                                                   </w:t>
      </w:r>
    </w:p>
    <w:p w14:paraId="6BFA1586" w14:textId="77777777" w:rsidR="00760313" w:rsidRDefault="00D015F4" w:rsidP="00D015F4">
      <w:p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14:paraId="4CA84561" w14:textId="77777777" w:rsidR="00257515" w:rsidRPr="00D015F4" w:rsidRDefault="00D015F4" w:rsidP="00D015F4">
      <w:pPr>
        <w:rPr>
          <w:rFonts w:ascii="TimesNewRomanPS-BoldMT" w:hAnsi="TimesNewRomanPS-BoldMT" w:cs="TimesNewRomanPS-BoldMT"/>
          <w:bCs/>
          <w:sz w:val="22"/>
          <w:szCs w:val="22"/>
        </w:rPr>
      </w:pPr>
      <w:r>
        <w:rPr>
          <w:sz w:val="22"/>
          <w:szCs w:val="22"/>
        </w:rPr>
        <w:t xml:space="preserve">                              </w:t>
      </w:r>
      <w:r w:rsidR="0047500B">
        <w:rPr>
          <w:sz w:val="22"/>
          <w:szCs w:val="22"/>
        </w:rPr>
        <w:t xml:space="preserve">              </w:t>
      </w:r>
    </w:p>
    <w:sectPr w:rsidR="00257515" w:rsidRPr="00D015F4" w:rsidSect="001776B6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601CC" w14:textId="77777777" w:rsidR="00564D53" w:rsidRDefault="00564D53">
      <w:r>
        <w:separator/>
      </w:r>
    </w:p>
  </w:endnote>
  <w:endnote w:type="continuationSeparator" w:id="0">
    <w:p w14:paraId="269E4A6F" w14:textId="77777777" w:rsidR="00564D53" w:rsidRDefault="00564D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1C83" w14:textId="77777777" w:rsidR="00684426" w:rsidRPr="001E58C0" w:rsidRDefault="00684426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3C0218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DA0DE" w14:textId="77777777" w:rsidR="00D30EE5" w:rsidRDefault="00FC20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55ED2B" w14:textId="77777777" w:rsidR="006307DD" w:rsidRDefault="006307DD" w:rsidP="006307DD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, Suite 460, Decatur, Georgia 30030</w:t>
                          </w:r>
                        </w:p>
                        <w:p w14:paraId="2B788009" w14:textId="77777777" w:rsidR="006307DD" w:rsidRDefault="006307DD" w:rsidP="006307DD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463F29E8" w14:textId="77777777" w:rsidR="00C52EE3" w:rsidRDefault="00C52EE3" w:rsidP="00C52EE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4A5BE9" id="_x0000_t202" coordsize="21600,21600" o:spt="202" path="m,l,21600r21600,l21600,xe">
              <v:stroke joinstyle="miter"/>
              <v:path gradientshapeok="t" o:connecttype="rect"/>
            </v:shapetype>
            <v:shape id="Text Box 276" o:spid="_x0000_s1029" type="#_x0000_t202" style="position:absolute;margin-left:49.5pt;margin-top:-.6pt;width:369pt;height:3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" stroked="f">
              <v:textbox>
                <w:txbxContent>
                  <w:p w14:paraId="7055ED2B" w14:textId="77777777" w:rsidR="006307DD" w:rsidRDefault="006307DD" w:rsidP="006307DD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, Suite 460, Decatur, Georgia 30030</w:t>
                    </w:r>
                  </w:p>
                  <w:p w14:paraId="2B788009" w14:textId="77777777" w:rsidR="006307DD" w:rsidRDefault="006307DD" w:rsidP="006307DD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463F29E8" w14:textId="77777777" w:rsidR="00C52EE3" w:rsidRDefault="00C52EE3" w:rsidP="00C52EE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2DBB3" w14:textId="77777777" w:rsidR="00564D53" w:rsidRDefault="00564D53">
      <w:r>
        <w:separator/>
      </w:r>
    </w:p>
  </w:footnote>
  <w:footnote w:type="continuationSeparator" w:id="0">
    <w:p w14:paraId="68E8516B" w14:textId="77777777" w:rsidR="00564D53" w:rsidRDefault="00564D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56223" w14:textId="77777777" w:rsidR="00684426" w:rsidRDefault="00684426">
    <w:pPr>
      <w:pStyle w:val="Header"/>
    </w:pPr>
  </w:p>
  <w:p w14:paraId="07547A01" w14:textId="77777777" w:rsidR="00684426" w:rsidRDefault="00684426">
    <w:pPr>
      <w:pStyle w:val="Header"/>
    </w:pPr>
  </w:p>
  <w:p w14:paraId="5043CB0F" w14:textId="77777777" w:rsidR="00684426" w:rsidRDefault="00684426">
    <w:pPr>
      <w:pStyle w:val="Header"/>
    </w:pPr>
  </w:p>
  <w:p w14:paraId="07459315" w14:textId="77777777" w:rsidR="00684426" w:rsidRDefault="00684426">
    <w:pPr>
      <w:pStyle w:val="Header"/>
    </w:pPr>
  </w:p>
  <w:p w14:paraId="353D6929" w14:textId="77777777" w:rsidR="00684426" w:rsidRDefault="00FC20A0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7F28F" w14:textId="77777777" w:rsidR="00684426" w:rsidRPr="00AA6E81" w:rsidRDefault="00684426" w:rsidP="00AA6E81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557B08" id="_x0000_t202" coordsize="21600,21600" o:spt="202" path="m,l,21600r21600,l21600,xe">
              <v:stroke joinstyle="miter"/>
              <v:path gradientshapeok="t" o:connecttype="rect"/>
            </v:shapetype>
            <v:shape id="Text Box 267" o:spid="_x0000_s1026" type="#_x0000_t202" style="position:absolute;margin-left:243pt;margin-top:-27pt;width:234pt;height:2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" filled="f" stroked="f">
              <v:textbox>
                <w:txbxContent>
                  <w:p w14:paraId="6537F28F" w14:textId="77777777" w:rsidR="00684426" w:rsidRPr="00AA6E81" w:rsidRDefault="00684426" w:rsidP="00AA6E81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0DF9E56" w14:textId="77777777" w:rsidR="00684426" w:rsidRDefault="00684426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982D4" w14:textId="77777777" w:rsidR="00684426" w:rsidRDefault="00FC20A0" w:rsidP="001776B6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A3D3EC" w14:textId="77777777" w:rsidR="00D30EE5" w:rsidRDefault="00D30EE5" w:rsidP="00D30EE5">
                          <w:pPr>
                            <w:pStyle w:val="Heading1"/>
                          </w:pPr>
                        </w:p>
                        <w:p w14:paraId="6CA87F18" w14:textId="77777777" w:rsidR="00D30EE5" w:rsidRPr="00254063" w:rsidRDefault="00D30EE5" w:rsidP="00D30EE5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699459DD" w14:textId="77777777" w:rsidR="00D30EE5" w:rsidRPr="00254063" w:rsidRDefault="00D30EE5" w:rsidP="00D30EE5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0D0B940D" w14:textId="77777777" w:rsidR="00D30EE5" w:rsidRPr="00C61F90" w:rsidRDefault="00D30EE5" w:rsidP="00D30EE5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14:paraId="32E38E8B" w14:textId="77777777" w:rsidR="003135D1" w:rsidRPr="00C61F90" w:rsidRDefault="003135D1" w:rsidP="003135D1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5EE045FB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5CE9A61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0A94CBF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0962A5B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287D3507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6682090" w14:textId="77777777" w:rsidR="003135D1" w:rsidRPr="00C61F90" w:rsidRDefault="003135D1" w:rsidP="003135D1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3B6180B" w14:textId="77777777" w:rsidR="003135D1" w:rsidRPr="00C61F90" w:rsidRDefault="003135D1" w:rsidP="003135D1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3BC52EC5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16A00E1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Knight 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>LLP</w:t>
                          </w:r>
                        </w:p>
                        <w:p w14:paraId="1548552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2F69A40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98832C3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19102E72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1CD28975" w14:textId="77777777" w:rsidR="003135D1" w:rsidRPr="00C61F90" w:rsidRDefault="003135D1" w:rsidP="003135D1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53F01044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BACD47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706002A4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2E5241DE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24B5B7E5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6A5C824A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79FF3043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DEB834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5F19490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6813C837" w14:textId="77777777" w:rsidR="003135D1" w:rsidRPr="001776B6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776B6">
                            <w:rPr>
                              <w:sz w:val="18"/>
                              <w:szCs w:val="18"/>
                            </w:rPr>
                            <w:t xml:space="preserve">VP, Engagement, Inclusion &amp; Diversity at </w:t>
                          </w:r>
                          <w:r>
                            <w:rPr>
                              <w:sz w:val="18"/>
                              <w:szCs w:val="18"/>
                            </w:rPr>
                            <w:t>Papa Johns</w:t>
                          </w:r>
                        </w:p>
                        <w:p w14:paraId="59F4E00A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2243B55A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1A910FBF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reasurer</w:t>
                          </w: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14:paraId="4A15C1E4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FBC27D0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050243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0D89262C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618A2C91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0CDC9490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053C22A5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F09CE9C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Mr. Robert Patrick</w:t>
                          </w:r>
                        </w:p>
                        <w:p w14:paraId="66481920" w14:textId="77777777" w:rsidR="003135D1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6F8D48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District 1 DeKalb County Commissioner</w:t>
                          </w:r>
                        </w:p>
                        <w:p w14:paraId="42FE8BE6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3A49C169" w14:textId="77777777" w:rsidR="003135D1" w:rsidRPr="00C61F90" w:rsidRDefault="003135D1" w:rsidP="003135D1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A8D9E3B" w14:textId="2C27DF43" w:rsidR="003135D1" w:rsidRPr="00C61F90" w:rsidRDefault="003135D1" w:rsidP="003135D1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</w:t>
                          </w:r>
                          <w:r>
                            <w:rPr>
                              <w:szCs w:val="18"/>
                            </w:rPr>
                            <w:t>s. Ansly Moyer</w:t>
                          </w:r>
                          <w:r w:rsidRPr="00C61F90">
                            <w:rPr>
                              <w:szCs w:val="18"/>
                            </w:rPr>
                            <w:t>, Esq.</w:t>
                          </w:r>
                        </w:p>
                        <w:p w14:paraId="65FC030A" w14:textId="77777777" w:rsidR="003135D1" w:rsidRPr="00C61F90" w:rsidRDefault="003135D1" w:rsidP="003135D1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14:paraId="100D8D06" w14:textId="77777777" w:rsidR="003135D1" w:rsidRPr="00C61F90" w:rsidRDefault="003135D1" w:rsidP="003135D1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Smith, Gambrell &amp; Russell, LLP</w:t>
                          </w:r>
                        </w:p>
                        <w:p w14:paraId="72E7D25A" w14:textId="77777777" w:rsidR="003135D1" w:rsidRPr="00725A94" w:rsidRDefault="003135D1" w:rsidP="003135D1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3461D779" w14:textId="77777777" w:rsidR="00D30EE5" w:rsidRPr="00EE3714" w:rsidRDefault="00D30EE5" w:rsidP="00D30EE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210F8E" id="_x0000_t202" coordsize="21600,21600" o:spt="202" path="m,l,21600r21600,l21600,xe">
              <v:stroke joinstyle="miter"/>
              <v:path gradientshapeok="t" o:connecttype="rect"/>
            </v:shapetype>
            <v:shape id="Text Box 274" o:spid="_x0000_s1027" type="#_x0000_t202" style="position:absolute;left:0;text-align:left;margin-left:-67.5pt;margin-top:65.2pt;width:146.2pt;height:601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" stroked="f">
              <v:textbox>
                <w:txbxContent>
                  <w:p w14:paraId="72A3D3EC" w14:textId="77777777" w:rsidR="00D30EE5" w:rsidRDefault="00D30EE5" w:rsidP="00D30EE5">
                    <w:pPr>
                      <w:pStyle w:val="Heading1"/>
                    </w:pPr>
                  </w:p>
                  <w:p w14:paraId="6CA87F18" w14:textId="77777777" w:rsidR="00D30EE5" w:rsidRPr="00254063" w:rsidRDefault="00D30EE5" w:rsidP="00D30EE5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14:paraId="699459DD" w14:textId="77777777" w:rsidR="00D30EE5" w:rsidRPr="00254063" w:rsidRDefault="00D30EE5" w:rsidP="00D30EE5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14:paraId="0D0B940D" w14:textId="77777777" w:rsidR="00D30EE5" w:rsidRPr="00C61F90" w:rsidRDefault="00D30EE5" w:rsidP="00D30EE5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14:paraId="32E38E8B" w14:textId="77777777" w:rsidR="003135D1" w:rsidRPr="00C61F90" w:rsidRDefault="003135D1" w:rsidP="003135D1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14:paraId="5EE045FB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14:paraId="5CE9A61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0A94CBFF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14:paraId="0962A5BF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287D3507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6682090" w14:textId="77777777" w:rsidR="003135D1" w:rsidRPr="00C61F90" w:rsidRDefault="003135D1" w:rsidP="003135D1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14:paraId="43B6180B" w14:textId="77777777" w:rsidR="003135D1" w:rsidRPr="00C61F90" w:rsidRDefault="003135D1" w:rsidP="003135D1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14:paraId="3BC52EC5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16A00E1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Knight </w:t>
                    </w:r>
                    <w:r w:rsidRPr="00C61F90">
                      <w:rPr>
                        <w:sz w:val="18"/>
                        <w:szCs w:val="18"/>
                      </w:rPr>
                      <w:t>LLP</w:t>
                    </w:r>
                  </w:p>
                  <w:p w14:paraId="1548552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2F69A40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98832C3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14:paraId="19102E72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14:paraId="1CD28975" w14:textId="77777777" w:rsidR="003135D1" w:rsidRPr="00C61F90" w:rsidRDefault="003135D1" w:rsidP="003135D1">
                    <w:pPr>
                      <w:rPr>
                        <w:sz w:val="18"/>
                        <w:szCs w:val="18"/>
                      </w:rPr>
                    </w:pPr>
                  </w:p>
                  <w:p w14:paraId="53F01044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BACD479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14:paraId="706002A4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2E5241DE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14:paraId="24B5B7E5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14:paraId="6A5C824A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79FF3043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DEB834F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5F194909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6813C837" w14:textId="77777777" w:rsidR="003135D1" w:rsidRPr="001776B6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776B6">
                      <w:rPr>
                        <w:sz w:val="18"/>
                        <w:szCs w:val="18"/>
                      </w:rPr>
                      <w:t xml:space="preserve">VP, Engagement, Inclusion &amp; Diversity at </w:t>
                    </w:r>
                    <w:r>
                      <w:rPr>
                        <w:sz w:val="18"/>
                        <w:szCs w:val="18"/>
                      </w:rPr>
                      <w:t>Papa Johns</w:t>
                    </w:r>
                  </w:p>
                  <w:p w14:paraId="59F4E00A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2243B55A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ai Reddy </w:t>
                    </w:r>
                  </w:p>
                  <w:p w14:paraId="1A910FBF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Treasurer</w:t>
                    </w:r>
                    <w:r w:rsidRPr="00C61F90">
                      <w:rPr>
                        <w:sz w:val="18"/>
                        <w:szCs w:val="18"/>
                      </w:rPr>
                      <w:t xml:space="preserve"> of the Authority</w:t>
                    </w:r>
                  </w:p>
                  <w:p w14:paraId="4A15C1E4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FBC27D0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050243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14:paraId="0D89262C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618A2C91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0CDC9490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14:paraId="053C22A5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F09CE9C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Mr. Robert Patrick</w:t>
                    </w:r>
                  </w:p>
                  <w:p w14:paraId="66481920" w14:textId="77777777" w:rsidR="003135D1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76F8D489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District 1 DeKalb County Commissioner</w:t>
                    </w:r>
                  </w:p>
                  <w:p w14:paraId="42FE8BE6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14:paraId="3A49C169" w14:textId="77777777" w:rsidR="003135D1" w:rsidRPr="00C61F90" w:rsidRDefault="003135D1" w:rsidP="003135D1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A8D9E3B" w14:textId="2C27DF43" w:rsidR="003135D1" w:rsidRPr="00C61F90" w:rsidRDefault="003135D1" w:rsidP="003135D1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</w:t>
                    </w:r>
                    <w:r>
                      <w:rPr>
                        <w:szCs w:val="18"/>
                      </w:rPr>
                      <w:t>s. Ansly Moyer</w:t>
                    </w:r>
                    <w:r w:rsidRPr="00C61F90">
                      <w:rPr>
                        <w:szCs w:val="18"/>
                      </w:rPr>
                      <w:t>, Esq.</w:t>
                    </w:r>
                  </w:p>
                  <w:p w14:paraId="65FC030A" w14:textId="77777777" w:rsidR="003135D1" w:rsidRPr="00C61F90" w:rsidRDefault="003135D1" w:rsidP="003135D1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14:paraId="100D8D06" w14:textId="77777777" w:rsidR="003135D1" w:rsidRPr="00C61F90" w:rsidRDefault="003135D1" w:rsidP="003135D1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Smith, Gambrell &amp; Russell, LLP</w:t>
                    </w:r>
                  </w:p>
                  <w:p w14:paraId="72E7D25A" w14:textId="77777777" w:rsidR="003135D1" w:rsidRPr="00725A94" w:rsidRDefault="003135D1" w:rsidP="003135D1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3461D779" w14:textId="77777777" w:rsidR="00D30EE5" w:rsidRPr="00EE3714" w:rsidRDefault="00D30EE5" w:rsidP="00D30EE5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Line 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961AD3" id="Line 27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51pt" to="513pt,5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" strokeweight="4.5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D382CE" w14:textId="77777777" w:rsidR="00D30EE5" w:rsidRPr="00D76B22" w:rsidRDefault="00D30EE5" w:rsidP="00D30EE5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A2BDBD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14:paraId="1C7822A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AD44B9" id="Text Box 272" o:spid="_x0000_s1028" type="#_x0000_t202" style="position:absolute;left:0;text-align:left;margin-left:85.5pt;margin-top:-16.8pt;width:369pt;height:1in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" filled="f" stroked="f">
              <v:textbox>
                <w:txbxContent>
                  <w:p w14:paraId="6CD382CE" w14:textId="77777777" w:rsidR="00D30EE5" w:rsidRPr="00D76B22" w:rsidRDefault="00D30EE5" w:rsidP="00D30EE5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A2BDBD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14:paraId="1C7822A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4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5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6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7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8" w15:restartNumberingAfterBreak="0">
    <w:nsid w:val="28D52F76"/>
    <w:multiLevelType w:val="hybridMultilevel"/>
    <w:tmpl w:val="C1DE0206"/>
    <w:lvl w:ilvl="0" w:tplc="8E2CD892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04A54D6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F996824E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5A6C5E16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2EEA0C2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E1783F8E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9D122798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363AE154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D7B601E0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9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10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2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3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4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5" w15:restartNumberingAfterBreak="0">
    <w:nsid w:val="4CD95CC1"/>
    <w:multiLevelType w:val="hybridMultilevel"/>
    <w:tmpl w:val="30904E66"/>
    <w:lvl w:ilvl="0" w:tplc="EDE041F6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BBE6A20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A9F83B7E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BCEC52FA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B7222F0E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7EB4444C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83F6DC8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476E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E3BE6B14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6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19" w15:restartNumberingAfterBreak="0">
    <w:nsid w:val="5AFF415E"/>
    <w:multiLevelType w:val="hybridMultilevel"/>
    <w:tmpl w:val="FB1A9F26"/>
    <w:lvl w:ilvl="0" w:tplc="1DDAACF2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5E4E2D1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8CD42810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68D6680E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6F3CEA2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EFB8FFF4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E1484048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8A00CDFE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F3CEDA0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0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</w:abstractNum>
  <w:abstractNum w:abstractNumId="21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2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24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5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6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7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28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29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9"/>
  </w:num>
  <w:num w:numId="4">
    <w:abstractNumId w:val="24"/>
  </w:num>
  <w:num w:numId="5">
    <w:abstractNumId w:val="15"/>
  </w:num>
  <w:num w:numId="6">
    <w:abstractNumId w:val="1"/>
  </w:num>
  <w:num w:numId="7">
    <w:abstractNumId w:val="14"/>
  </w:num>
  <w:num w:numId="8">
    <w:abstractNumId w:val="20"/>
  </w:num>
  <w:num w:numId="9">
    <w:abstractNumId w:val="3"/>
  </w:num>
  <w:num w:numId="10">
    <w:abstractNumId w:val="9"/>
  </w:num>
  <w:num w:numId="11">
    <w:abstractNumId w:val="23"/>
  </w:num>
  <w:num w:numId="12">
    <w:abstractNumId w:val="8"/>
  </w:num>
  <w:num w:numId="13">
    <w:abstractNumId w:val="29"/>
  </w:num>
  <w:num w:numId="14">
    <w:abstractNumId w:val="5"/>
  </w:num>
  <w:num w:numId="15">
    <w:abstractNumId w:val="6"/>
  </w:num>
  <w:num w:numId="1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</w:num>
  <w:num w:numId="18">
    <w:abstractNumId w:val="22"/>
  </w:num>
  <w:num w:numId="19">
    <w:abstractNumId w:val="16"/>
  </w:num>
  <w:num w:numId="20">
    <w:abstractNumId w:val="25"/>
  </w:num>
  <w:num w:numId="21">
    <w:abstractNumId w:val="2"/>
  </w:num>
  <w:num w:numId="22">
    <w:abstractNumId w:val="4"/>
  </w:num>
  <w:num w:numId="23">
    <w:abstractNumId w:val="13"/>
  </w:num>
  <w:num w:numId="24">
    <w:abstractNumId w:val="27"/>
  </w:num>
  <w:num w:numId="25">
    <w:abstractNumId w:val="26"/>
  </w:num>
  <w:num w:numId="26">
    <w:abstractNumId w:val="18"/>
  </w:num>
  <w:num w:numId="27">
    <w:abstractNumId w:val="21"/>
  </w:num>
  <w:num w:numId="28">
    <w:abstractNumId w:val="28"/>
  </w:num>
  <w:num w:numId="29">
    <w:abstractNumId w:val="0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3E45"/>
    <w:rsid w:val="000242C1"/>
    <w:rsid w:val="000244E7"/>
    <w:rsid w:val="0002543A"/>
    <w:rsid w:val="00025641"/>
    <w:rsid w:val="000269AE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10C4"/>
    <w:rsid w:val="000410E0"/>
    <w:rsid w:val="000451B3"/>
    <w:rsid w:val="0005038F"/>
    <w:rsid w:val="00050753"/>
    <w:rsid w:val="00051285"/>
    <w:rsid w:val="00051C7D"/>
    <w:rsid w:val="000522D0"/>
    <w:rsid w:val="000533E7"/>
    <w:rsid w:val="00054EA1"/>
    <w:rsid w:val="0005557A"/>
    <w:rsid w:val="00057966"/>
    <w:rsid w:val="00060F92"/>
    <w:rsid w:val="0006101A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E18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271B"/>
    <w:rsid w:val="000C3031"/>
    <w:rsid w:val="000C3F9E"/>
    <w:rsid w:val="000C5CFD"/>
    <w:rsid w:val="000C62A1"/>
    <w:rsid w:val="000C680C"/>
    <w:rsid w:val="000C7A4D"/>
    <w:rsid w:val="000C7AAF"/>
    <w:rsid w:val="000D17AD"/>
    <w:rsid w:val="000D1858"/>
    <w:rsid w:val="000D2591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428A"/>
    <w:rsid w:val="000E4696"/>
    <w:rsid w:val="000E5D50"/>
    <w:rsid w:val="000E7875"/>
    <w:rsid w:val="000F0075"/>
    <w:rsid w:val="000F0175"/>
    <w:rsid w:val="000F2E97"/>
    <w:rsid w:val="000F416F"/>
    <w:rsid w:val="000F428E"/>
    <w:rsid w:val="000F44CD"/>
    <w:rsid w:val="000F6266"/>
    <w:rsid w:val="000F754C"/>
    <w:rsid w:val="001001A5"/>
    <w:rsid w:val="001001BA"/>
    <w:rsid w:val="001015EE"/>
    <w:rsid w:val="00101BDB"/>
    <w:rsid w:val="00101FC9"/>
    <w:rsid w:val="00103567"/>
    <w:rsid w:val="00103A92"/>
    <w:rsid w:val="001045D0"/>
    <w:rsid w:val="0010487D"/>
    <w:rsid w:val="00107C61"/>
    <w:rsid w:val="001104D7"/>
    <w:rsid w:val="001124B5"/>
    <w:rsid w:val="00113E7E"/>
    <w:rsid w:val="00115593"/>
    <w:rsid w:val="00116850"/>
    <w:rsid w:val="00116C92"/>
    <w:rsid w:val="00116E81"/>
    <w:rsid w:val="00117968"/>
    <w:rsid w:val="00117B49"/>
    <w:rsid w:val="001201D3"/>
    <w:rsid w:val="00120A3A"/>
    <w:rsid w:val="001233D6"/>
    <w:rsid w:val="00124F29"/>
    <w:rsid w:val="00131CEE"/>
    <w:rsid w:val="0013273D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5BBD"/>
    <w:rsid w:val="00146512"/>
    <w:rsid w:val="00146D30"/>
    <w:rsid w:val="00147057"/>
    <w:rsid w:val="001513EA"/>
    <w:rsid w:val="001531BF"/>
    <w:rsid w:val="001532A6"/>
    <w:rsid w:val="001537BC"/>
    <w:rsid w:val="001545E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E4F"/>
    <w:rsid w:val="00166206"/>
    <w:rsid w:val="001666B7"/>
    <w:rsid w:val="001668FD"/>
    <w:rsid w:val="00166B67"/>
    <w:rsid w:val="0016756E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D14"/>
    <w:rsid w:val="0018104B"/>
    <w:rsid w:val="00182136"/>
    <w:rsid w:val="00183776"/>
    <w:rsid w:val="001837BA"/>
    <w:rsid w:val="00184108"/>
    <w:rsid w:val="001842B7"/>
    <w:rsid w:val="001849A1"/>
    <w:rsid w:val="00185392"/>
    <w:rsid w:val="00185509"/>
    <w:rsid w:val="0018584C"/>
    <w:rsid w:val="0018688E"/>
    <w:rsid w:val="00192B12"/>
    <w:rsid w:val="0019635A"/>
    <w:rsid w:val="001A071E"/>
    <w:rsid w:val="001A0EE8"/>
    <w:rsid w:val="001A26D0"/>
    <w:rsid w:val="001A28A1"/>
    <w:rsid w:val="001A40C0"/>
    <w:rsid w:val="001A4633"/>
    <w:rsid w:val="001A4B7C"/>
    <w:rsid w:val="001A54ED"/>
    <w:rsid w:val="001B004C"/>
    <w:rsid w:val="001B3FA8"/>
    <w:rsid w:val="001B5C6E"/>
    <w:rsid w:val="001B5DF9"/>
    <w:rsid w:val="001B62B7"/>
    <w:rsid w:val="001B72D9"/>
    <w:rsid w:val="001C1D4E"/>
    <w:rsid w:val="001C252C"/>
    <w:rsid w:val="001C3DD5"/>
    <w:rsid w:val="001C5ABD"/>
    <w:rsid w:val="001C7397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4487"/>
    <w:rsid w:val="001E4A50"/>
    <w:rsid w:val="001E51AA"/>
    <w:rsid w:val="001E57D7"/>
    <w:rsid w:val="001E58C0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33F3"/>
    <w:rsid w:val="002134C5"/>
    <w:rsid w:val="00213E40"/>
    <w:rsid w:val="00213E90"/>
    <w:rsid w:val="00213F05"/>
    <w:rsid w:val="002144EF"/>
    <w:rsid w:val="00214B94"/>
    <w:rsid w:val="002150C9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B8"/>
    <w:rsid w:val="00240D5E"/>
    <w:rsid w:val="00240ECD"/>
    <w:rsid w:val="00242A64"/>
    <w:rsid w:val="00247043"/>
    <w:rsid w:val="00247E1A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2E1B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6F5"/>
    <w:rsid w:val="002C0787"/>
    <w:rsid w:val="002C0BDD"/>
    <w:rsid w:val="002C134D"/>
    <w:rsid w:val="002C2732"/>
    <w:rsid w:val="002C279A"/>
    <w:rsid w:val="002C2BD2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79B"/>
    <w:rsid w:val="002F74CE"/>
    <w:rsid w:val="003001B3"/>
    <w:rsid w:val="003013C3"/>
    <w:rsid w:val="003013E9"/>
    <w:rsid w:val="00302A99"/>
    <w:rsid w:val="003057DE"/>
    <w:rsid w:val="003075BD"/>
    <w:rsid w:val="00311069"/>
    <w:rsid w:val="003118FC"/>
    <w:rsid w:val="00313459"/>
    <w:rsid w:val="003135D1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6295"/>
    <w:rsid w:val="003272E5"/>
    <w:rsid w:val="00330899"/>
    <w:rsid w:val="00332C94"/>
    <w:rsid w:val="00335A53"/>
    <w:rsid w:val="00336721"/>
    <w:rsid w:val="00341416"/>
    <w:rsid w:val="00341818"/>
    <w:rsid w:val="00341A81"/>
    <w:rsid w:val="00341A9B"/>
    <w:rsid w:val="00341CEB"/>
    <w:rsid w:val="00341DEE"/>
    <w:rsid w:val="0034313D"/>
    <w:rsid w:val="003459EF"/>
    <w:rsid w:val="003523D6"/>
    <w:rsid w:val="0035242F"/>
    <w:rsid w:val="00352915"/>
    <w:rsid w:val="00353CC8"/>
    <w:rsid w:val="0035505A"/>
    <w:rsid w:val="003559EA"/>
    <w:rsid w:val="0035607C"/>
    <w:rsid w:val="003561C1"/>
    <w:rsid w:val="00357392"/>
    <w:rsid w:val="00357799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E63"/>
    <w:rsid w:val="0038695C"/>
    <w:rsid w:val="00387918"/>
    <w:rsid w:val="0039059C"/>
    <w:rsid w:val="003934F1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F3B"/>
    <w:rsid w:val="00405995"/>
    <w:rsid w:val="004060AE"/>
    <w:rsid w:val="00406A9C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ADF"/>
    <w:rsid w:val="0045626E"/>
    <w:rsid w:val="004563F1"/>
    <w:rsid w:val="00457A0F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137A"/>
    <w:rsid w:val="00471F8B"/>
    <w:rsid w:val="00472C53"/>
    <w:rsid w:val="00474153"/>
    <w:rsid w:val="004741FF"/>
    <w:rsid w:val="004742C9"/>
    <w:rsid w:val="004749BD"/>
    <w:rsid w:val="0047500B"/>
    <w:rsid w:val="00475C5C"/>
    <w:rsid w:val="0047761C"/>
    <w:rsid w:val="004776F7"/>
    <w:rsid w:val="00477ADC"/>
    <w:rsid w:val="00477E47"/>
    <w:rsid w:val="00477F4A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20BC"/>
    <w:rsid w:val="00493528"/>
    <w:rsid w:val="004950AD"/>
    <w:rsid w:val="00495151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76E"/>
    <w:rsid w:val="004A77B3"/>
    <w:rsid w:val="004B115F"/>
    <w:rsid w:val="004B1C64"/>
    <w:rsid w:val="004B1EDC"/>
    <w:rsid w:val="004B3588"/>
    <w:rsid w:val="004B38FE"/>
    <w:rsid w:val="004B4902"/>
    <w:rsid w:val="004B5244"/>
    <w:rsid w:val="004B594C"/>
    <w:rsid w:val="004B6E3D"/>
    <w:rsid w:val="004B7257"/>
    <w:rsid w:val="004C0229"/>
    <w:rsid w:val="004C02E5"/>
    <w:rsid w:val="004C03FD"/>
    <w:rsid w:val="004C13E6"/>
    <w:rsid w:val="004C275C"/>
    <w:rsid w:val="004C28D3"/>
    <w:rsid w:val="004C2B4E"/>
    <w:rsid w:val="004C46B6"/>
    <w:rsid w:val="004C4C5D"/>
    <w:rsid w:val="004C6CB3"/>
    <w:rsid w:val="004C763C"/>
    <w:rsid w:val="004C7732"/>
    <w:rsid w:val="004C7842"/>
    <w:rsid w:val="004D0621"/>
    <w:rsid w:val="004D1606"/>
    <w:rsid w:val="004D16F1"/>
    <w:rsid w:val="004D2DB2"/>
    <w:rsid w:val="004D314B"/>
    <w:rsid w:val="004D450A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A7C"/>
    <w:rsid w:val="004E62C2"/>
    <w:rsid w:val="004E64B2"/>
    <w:rsid w:val="004E6ACF"/>
    <w:rsid w:val="004E7853"/>
    <w:rsid w:val="004E78E3"/>
    <w:rsid w:val="004F1A44"/>
    <w:rsid w:val="004F1B52"/>
    <w:rsid w:val="004F1E38"/>
    <w:rsid w:val="004F2104"/>
    <w:rsid w:val="004F224A"/>
    <w:rsid w:val="004F2E34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46F"/>
    <w:rsid w:val="00525BD8"/>
    <w:rsid w:val="00526878"/>
    <w:rsid w:val="0053211D"/>
    <w:rsid w:val="00532C8B"/>
    <w:rsid w:val="00534463"/>
    <w:rsid w:val="0053592D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32A3"/>
    <w:rsid w:val="005638CD"/>
    <w:rsid w:val="00564347"/>
    <w:rsid w:val="00564D53"/>
    <w:rsid w:val="00565490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562F"/>
    <w:rsid w:val="00585C19"/>
    <w:rsid w:val="005879B4"/>
    <w:rsid w:val="00590518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C7"/>
    <w:rsid w:val="005B5608"/>
    <w:rsid w:val="005C027B"/>
    <w:rsid w:val="005C0D2D"/>
    <w:rsid w:val="005C20C6"/>
    <w:rsid w:val="005C3874"/>
    <w:rsid w:val="005C4505"/>
    <w:rsid w:val="005C6AF3"/>
    <w:rsid w:val="005C6DA9"/>
    <w:rsid w:val="005D1990"/>
    <w:rsid w:val="005D1DB1"/>
    <w:rsid w:val="005D2113"/>
    <w:rsid w:val="005D2CA5"/>
    <w:rsid w:val="005D35E1"/>
    <w:rsid w:val="005D3A29"/>
    <w:rsid w:val="005D51C4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89C"/>
    <w:rsid w:val="00601AE6"/>
    <w:rsid w:val="00601F7F"/>
    <w:rsid w:val="006031CD"/>
    <w:rsid w:val="00603DD9"/>
    <w:rsid w:val="0060448C"/>
    <w:rsid w:val="006054E9"/>
    <w:rsid w:val="00607504"/>
    <w:rsid w:val="00607E28"/>
    <w:rsid w:val="006131AD"/>
    <w:rsid w:val="00615C63"/>
    <w:rsid w:val="00616548"/>
    <w:rsid w:val="00616794"/>
    <w:rsid w:val="00616B37"/>
    <w:rsid w:val="006208B6"/>
    <w:rsid w:val="00621E1A"/>
    <w:rsid w:val="00623A1F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07DD"/>
    <w:rsid w:val="006315D7"/>
    <w:rsid w:val="00632F06"/>
    <w:rsid w:val="0063443B"/>
    <w:rsid w:val="00634CED"/>
    <w:rsid w:val="0063592F"/>
    <w:rsid w:val="00635F49"/>
    <w:rsid w:val="00637C7B"/>
    <w:rsid w:val="006415FC"/>
    <w:rsid w:val="0064236D"/>
    <w:rsid w:val="006435F1"/>
    <w:rsid w:val="00643931"/>
    <w:rsid w:val="00643F45"/>
    <w:rsid w:val="00644734"/>
    <w:rsid w:val="00646D5F"/>
    <w:rsid w:val="00647B47"/>
    <w:rsid w:val="00651078"/>
    <w:rsid w:val="00651128"/>
    <w:rsid w:val="0065134A"/>
    <w:rsid w:val="00651498"/>
    <w:rsid w:val="00654105"/>
    <w:rsid w:val="006548B0"/>
    <w:rsid w:val="00654C3A"/>
    <w:rsid w:val="00656F51"/>
    <w:rsid w:val="006578EC"/>
    <w:rsid w:val="00657A88"/>
    <w:rsid w:val="00660482"/>
    <w:rsid w:val="0066104A"/>
    <w:rsid w:val="006611C9"/>
    <w:rsid w:val="006621E4"/>
    <w:rsid w:val="006622FC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43F1"/>
    <w:rsid w:val="00680BE9"/>
    <w:rsid w:val="0068183F"/>
    <w:rsid w:val="0068336C"/>
    <w:rsid w:val="00684426"/>
    <w:rsid w:val="00684B6B"/>
    <w:rsid w:val="00684D22"/>
    <w:rsid w:val="006857D4"/>
    <w:rsid w:val="00685AB4"/>
    <w:rsid w:val="006908F0"/>
    <w:rsid w:val="0069215A"/>
    <w:rsid w:val="006924D1"/>
    <w:rsid w:val="00693612"/>
    <w:rsid w:val="00694AD4"/>
    <w:rsid w:val="00694F9D"/>
    <w:rsid w:val="00697340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717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7F3"/>
    <w:rsid w:val="00706133"/>
    <w:rsid w:val="0070796D"/>
    <w:rsid w:val="00712DB8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539F"/>
    <w:rsid w:val="00725529"/>
    <w:rsid w:val="007257E4"/>
    <w:rsid w:val="00726126"/>
    <w:rsid w:val="007266ED"/>
    <w:rsid w:val="00726950"/>
    <w:rsid w:val="007277A8"/>
    <w:rsid w:val="007279BE"/>
    <w:rsid w:val="00727FBC"/>
    <w:rsid w:val="00734950"/>
    <w:rsid w:val="007369AF"/>
    <w:rsid w:val="007373A0"/>
    <w:rsid w:val="00737FC0"/>
    <w:rsid w:val="007405C1"/>
    <w:rsid w:val="00740C0B"/>
    <w:rsid w:val="00742246"/>
    <w:rsid w:val="00742570"/>
    <w:rsid w:val="00744BBE"/>
    <w:rsid w:val="00744D67"/>
    <w:rsid w:val="0074660A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661"/>
    <w:rsid w:val="00761CF0"/>
    <w:rsid w:val="00761E2E"/>
    <w:rsid w:val="007645A2"/>
    <w:rsid w:val="00765BDC"/>
    <w:rsid w:val="00765E64"/>
    <w:rsid w:val="00767059"/>
    <w:rsid w:val="00767B8A"/>
    <w:rsid w:val="00770157"/>
    <w:rsid w:val="0077300C"/>
    <w:rsid w:val="00773149"/>
    <w:rsid w:val="007735C4"/>
    <w:rsid w:val="00775D4C"/>
    <w:rsid w:val="00776BD1"/>
    <w:rsid w:val="00777709"/>
    <w:rsid w:val="00782277"/>
    <w:rsid w:val="00783372"/>
    <w:rsid w:val="007851A0"/>
    <w:rsid w:val="00785319"/>
    <w:rsid w:val="00785AFF"/>
    <w:rsid w:val="007861D0"/>
    <w:rsid w:val="00786490"/>
    <w:rsid w:val="00787009"/>
    <w:rsid w:val="00790A64"/>
    <w:rsid w:val="0079147D"/>
    <w:rsid w:val="00791F07"/>
    <w:rsid w:val="00794A96"/>
    <w:rsid w:val="0079575D"/>
    <w:rsid w:val="0079615D"/>
    <w:rsid w:val="00796C38"/>
    <w:rsid w:val="007A079A"/>
    <w:rsid w:val="007A3163"/>
    <w:rsid w:val="007A35C8"/>
    <w:rsid w:val="007A482F"/>
    <w:rsid w:val="007A6564"/>
    <w:rsid w:val="007A7965"/>
    <w:rsid w:val="007A7AB2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C6A"/>
    <w:rsid w:val="007E137D"/>
    <w:rsid w:val="007E552A"/>
    <w:rsid w:val="007E5F0E"/>
    <w:rsid w:val="007E6F4B"/>
    <w:rsid w:val="007F03E3"/>
    <w:rsid w:val="007F0B10"/>
    <w:rsid w:val="007F2631"/>
    <w:rsid w:val="007F2B44"/>
    <w:rsid w:val="007F3239"/>
    <w:rsid w:val="007F3499"/>
    <w:rsid w:val="007F44B4"/>
    <w:rsid w:val="007F5E58"/>
    <w:rsid w:val="007F6783"/>
    <w:rsid w:val="007F680D"/>
    <w:rsid w:val="00801610"/>
    <w:rsid w:val="008047BE"/>
    <w:rsid w:val="00804BD6"/>
    <w:rsid w:val="00804FBD"/>
    <w:rsid w:val="00804FEC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50B9"/>
    <w:rsid w:val="008215F4"/>
    <w:rsid w:val="00821BF7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EC5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5016"/>
    <w:rsid w:val="00845961"/>
    <w:rsid w:val="00846898"/>
    <w:rsid w:val="00847FEC"/>
    <w:rsid w:val="00850B1B"/>
    <w:rsid w:val="008510A4"/>
    <w:rsid w:val="0085131C"/>
    <w:rsid w:val="00851759"/>
    <w:rsid w:val="008564A4"/>
    <w:rsid w:val="00856A06"/>
    <w:rsid w:val="00856A32"/>
    <w:rsid w:val="008577C5"/>
    <w:rsid w:val="008577FF"/>
    <w:rsid w:val="008604FE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2200"/>
    <w:rsid w:val="00882521"/>
    <w:rsid w:val="008835CA"/>
    <w:rsid w:val="00883B39"/>
    <w:rsid w:val="0088441B"/>
    <w:rsid w:val="008846BB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37B8"/>
    <w:rsid w:val="00895052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70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5AF"/>
    <w:rsid w:val="008F6224"/>
    <w:rsid w:val="008F72AE"/>
    <w:rsid w:val="0090016F"/>
    <w:rsid w:val="0090180F"/>
    <w:rsid w:val="009019BC"/>
    <w:rsid w:val="00902434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6CA"/>
    <w:rsid w:val="009207C7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59B8"/>
    <w:rsid w:val="009368CC"/>
    <w:rsid w:val="0094101A"/>
    <w:rsid w:val="009425A3"/>
    <w:rsid w:val="00943B14"/>
    <w:rsid w:val="0094422D"/>
    <w:rsid w:val="00944C59"/>
    <w:rsid w:val="00946D0A"/>
    <w:rsid w:val="00947810"/>
    <w:rsid w:val="009503AF"/>
    <w:rsid w:val="00950CA4"/>
    <w:rsid w:val="00952221"/>
    <w:rsid w:val="009550A4"/>
    <w:rsid w:val="00955F23"/>
    <w:rsid w:val="00956ADD"/>
    <w:rsid w:val="00962FF1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A53"/>
    <w:rsid w:val="00994E91"/>
    <w:rsid w:val="00995EC0"/>
    <w:rsid w:val="009964BC"/>
    <w:rsid w:val="009967F4"/>
    <w:rsid w:val="0099698A"/>
    <w:rsid w:val="009974F7"/>
    <w:rsid w:val="009977A3"/>
    <w:rsid w:val="009A0767"/>
    <w:rsid w:val="009A1726"/>
    <w:rsid w:val="009A3BB8"/>
    <w:rsid w:val="009A4151"/>
    <w:rsid w:val="009A54D3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420B"/>
    <w:rsid w:val="009C4404"/>
    <w:rsid w:val="009C4AFF"/>
    <w:rsid w:val="009C503A"/>
    <w:rsid w:val="009C5D7C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EE9"/>
    <w:rsid w:val="009D3C8A"/>
    <w:rsid w:val="009D4489"/>
    <w:rsid w:val="009D4F9A"/>
    <w:rsid w:val="009D598D"/>
    <w:rsid w:val="009D5D75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68D"/>
    <w:rsid w:val="009F0BD1"/>
    <w:rsid w:val="009F2054"/>
    <w:rsid w:val="009F283D"/>
    <w:rsid w:val="009F3A5C"/>
    <w:rsid w:val="009F516C"/>
    <w:rsid w:val="009F55AF"/>
    <w:rsid w:val="009F76F1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86"/>
    <w:rsid w:val="00A058E5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6143"/>
    <w:rsid w:val="00A16D49"/>
    <w:rsid w:val="00A16EE0"/>
    <w:rsid w:val="00A1787F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2F9"/>
    <w:rsid w:val="00A5177F"/>
    <w:rsid w:val="00A5196C"/>
    <w:rsid w:val="00A51D0A"/>
    <w:rsid w:val="00A52789"/>
    <w:rsid w:val="00A5299D"/>
    <w:rsid w:val="00A52E21"/>
    <w:rsid w:val="00A52F06"/>
    <w:rsid w:val="00A53258"/>
    <w:rsid w:val="00A53647"/>
    <w:rsid w:val="00A54742"/>
    <w:rsid w:val="00A563C9"/>
    <w:rsid w:val="00A56FAA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92A62"/>
    <w:rsid w:val="00A93A92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BE"/>
    <w:rsid w:val="00AD72E1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7B0A"/>
    <w:rsid w:val="00B20289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6F82"/>
    <w:rsid w:val="00B375B7"/>
    <w:rsid w:val="00B40B20"/>
    <w:rsid w:val="00B40FDF"/>
    <w:rsid w:val="00B417BD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F0"/>
    <w:rsid w:val="00B84018"/>
    <w:rsid w:val="00B84D56"/>
    <w:rsid w:val="00B85FF7"/>
    <w:rsid w:val="00B86100"/>
    <w:rsid w:val="00B86382"/>
    <w:rsid w:val="00B86A55"/>
    <w:rsid w:val="00B86B8D"/>
    <w:rsid w:val="00B87545"/>
    <w:rsid w:val="00B87734"/>
    <w:rsid w:val="00B907D0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5511"/>
    <w:rsid w:val="00BB5E4F"/>
    <w:rsid w:val="00BB6F04"/>
    <w:rsid w:val="00BB7B93"/>
    <w:rsid w:val="00BB7F39"/>
    <w:rsid w:val="00BC13BC"/>
    <w:rsid w:val="00BC142F"/>
    <w:rsid w:val="00BC2F08"/>
    <w:rsid w:val="00BC7C8A"/>
    <w:rsid w:val="00BC7D34"/>
    <w:rsid w:val="00BD0FFB"/>
    <w:rsid w:val="00BD0FFE"/>
    <w:rsid w:val="00BD1B24"/>
    <w:rsid w:val="00BD1D2E"/>
    <w:rsid w:val="00BD3953"/>
    <w:rsid w:val="00BD4283"/>
    <w:rsid w:val="00BD42E0"/>
    <w:rsid w:val="00BD437B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6205"/>
    <w:rsid w:val="00BF6562"/>
    <w:rsid w:val="00C0086C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4D"/>
    <w:rsid w:val="00C72FD9"/>
    <w:rsid w:val="00C7301C"/>
    <w:rsid w:val="00C73050"/>
    <w:rsid w:val="00C73189"/>
    <w:rsid w:val="00C73470"/>
    <w:rsid w:val="00C73DF5"/>
    <w:rsid w:val="00C741EA"/>
    <w:rsid w:val="00C74D47"/>
    <w:rsid w:val="00C763AC"/>
    <w:rsid w:val="00C765B1"/>
    <w:rsid w:val="00C76744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E23"/>
    <w:rsid w:val="00C97CCF"/>
    <w:rsid w:val="00C97E1C"/>
    <w:rsid w:val="00CA1520"/>
    <w:rsid w:val="00CA16F4"/>
    <w:rsid w:val="00CA42ED"/>
    <w:rsid w:val="00CA59E3"/>
    <w:rsid w:val="00CA63B6"/>
    <w:rsid w:val="00CA6D9A"/>
    <w:rsid w:val="00CA710F"/>
    <w:rsid w:val="00CA74F6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61AE"/>
    <w:rsid w:val="00CD6B23"/>
    <w:rsid w:val="00CD7457"/>
    <w:rsid w:val="00CD7965"/>
    <w:rsid w:val="00CE1697"/>
    <w:rsid w:val="00CE239A"/>
    <w:rsid w:val="00CE2C3A"/>
    <w:rsid w:val="00CE2E4F"/>
    <w:rsid w:val="00CE3052"/>
    <w:rsid w:val="00CE31FF"/>
    <w:rsid w:val="00CE4D92"/>
    <w:rsid w:val="00CE6900"/>
    <w:rsid w:val="00CE6D5D"/>
    <w:rsid w:val="00CE7261"/>
    <w:rsid w:val="00CF0DA7"/>
    <w:rsid w:val="00CF0DEF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E9B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7F0"/>
    <w:rsid w:val="00D30A27"/>
    <w:rsid w:val="00D30EE5"/>
    <w:rsid w:val="00D33984"/>
    <w:rsid w:val="00D3444F"/>
    <w:rsid w:val="00D36039"/>
    <w:rsid w:val="00D36CD3"/>
    <w:rsid w:val="00D37993"/>
    <w:rsid w:val="00D4046C"/>
    <w:rsid w:val="00D404A2"/>
    <w:rsid w:val="00D40B74"/>
    <w:rsid w:val="00D428BE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772A"/>
    <w:rsid w:val="00D57EF3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864"/>
    <w:rsid w:val="00D75013"/>
    <w:rsid w:val="00D75BC7"/>
    <w:rsid w:val="00D76261"/>
    <w:rsid w:val="00D76B22"/>
    <w:rsid w:val="00D772CC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2616"/>
    <w:rsid w:val="00DA3E4F"/>
    <w:rsid w:val="00DA44A3"/>
    <w:rsid w:val="00DA5CEA"/>
    <w:rsid w:val="00DB0243"/>
    <w:rsid w:val="00DB0256"/>
    <w:rsid w:val="00DB10ED"/>
    <w:rsid w:val="00DB15E1"/>
    <w:rsid w:val="00DB240C"/>
    <w:rsid w:val="00DB24E4"/>
    <w:rsid w:val="00DB5762"/>
    <w:rsid w:val="00DB6BE1"/>
    <w:rsid w:val="00DC00D3"/>
    <w:rsid w:val="00DC00E7"/>
    <w:rsid w:val="00DC0F70"/>
    <w:rsid w:val="00DC1098"/>
    <w:rsid w:val="00DC11A1"/>
    <w:rsid w:val="00DC18F8"/>
    <w:rsid w:val="00DC1C7D"/>
    <w:rsid w:val="00DC2821"/>
    <w:rsid w:val="00DC3491"/>
    <w:rsid w:val="00DC36A6"/>
    <w:rsid w:val="00DC3B68"/>
    <w:rsid w:val="00DC4BC4"/>
    <w:rsid w:val="00DC5283"/>
    <w:rsid w:val="00DC5C91"/>
    <w:rsid w:val="00DC628D"/>
    <w:rsid w:val="00DC6BD7"/>
    <w:rsid w:val="00DC7434"/>
    <w:rsid w:val="00DD0A4C"/>
    <w:rsid w:val="00DD1D82"/>
    <w:rsid w:val="00DD253F"/>
    <w:rsid w:val="00DD2974"/>
    <w:rsid w:val="00DD3C12"/>
    <w:rsid w:val="00DD4B2C"/>
    <w:rsid w:val="00DD4D39"/>
    <w:rsid w:val="00DD5615"/>
    <w:rsid w:val="00DD6A92"/>
    <w:rsid w:val="00DD779D"/>
    <w:rsid w:val="00DE1755"/>
    <w:rsid w:val="00DE31CF"/>
    <w:rsid w:val="00DE45D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BE4"/>
    <w:rsid w:val="00DF60C6"/>
    <w:rsid w:val="00DF67DC"/>
    <w:rsid w:val="00DF7387"/>
    <w:rsid w:val="00DF79CD"/>
    <w:rsid w:val="00E00EF9"/>
    <w:rsid w:val="00E01FDA"/>
    <w:rsid w:val="00E02EFA"/>
    <w:rsid w:val="00E0335D"/>
    <w:rsid w:val="00E0426C"/>
    <w:rsid w:val="00E04364"/>
    <w:rsid w:val="00E05191"/>
    <w:rsid w:val="00E05B79"/>
    <w:rsid w:val="00E0726D"/>
    <w:rsid w:val="00E07CAF"/>
    <w:rsid w:val="00E10599"/>
    <w:rsid w:val="00E1145B"/>
    <w:rsid w:val="00E12AC9"/>
    <w:rsid w:val="00E13308"/>
    <w:rsid w:val="00E1467C"/>
    <w:rsid w:val="00E14C49"/>
    <w:rsid w:val="00E153F2"/>
    <w:rsid w:val="00E157B6"/>
    <w:rsid w:val="00E16D56"/>
    <w:rsid w:val="00E17F7C"/>
    <w:rsid w:val="00E2053C"/>
    <w:rsid w:val="00E20B2F"/>
    <w:rsid w:val="00E225B6"/>
    <w:rsid w:val="00E22BC0"/>
    <w:rsid w:val="00E230C2"/>
    <w:rsid w:val="00E2572F"/>
    <w:rsid w:val="00E262E5"/>
    <w:rsid w:val="00E26C1E"/>
    <w:rsid w:val="00E3051D"/>
    <w:rsid w:val="00E30DFC"/>
    <w:rsid w:val="00E32AB8"/>
    <w:rsid w:val="00E33186"/>
    <w:rsid w:val="00E3386A"/>
    <w:rsid w:val="00E34A41"/>
    <w:rsid w:val="00E3515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506BB"/>
    <w:rsid w:val="00E51201"/>
    <w:rsid w:val="00E51D55"/>
    <w:rsid w:val="00E52331"/>
    <w:rsid w:val="00E52450"/>
    <w:rsid w:val="00E52D99"/>
    <w:rsid w:val="00E539CC"/>
    <w:rsid w:val="00E54F36"/>
    <w:rsid w:val="00E55AD0"/>
    <w:rsid w:val="00E55EBF"/>
    <w:rsid w:val="00E60B37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3899"/>
    <w:rsid w:val="00E74443"/>
    <w:rsid w:val="00E76382"/>
    <w:rsid w:val="00E7669A"/>
    <w:rsid w:val="00E77D13"/>
    <w:rsid w:val="00E80962"/>
    <w:rsid w:val="00E81740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1FDA"/>
    <w:rsid w:val="00EA22AE"/>
    <w:rsid w:val="00EA2706"/>
    <w:rsid w:val="00EA2B2A"/>
    <w:rsid w:val="00EA304C"/>
    <w:rsid w:val="00EA33DA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AD"/>
    <w:rsid w:val="00EA78BE"/>
    <w:rsid w:val="00EA7F3C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FDC"/>
    <w:rsid w:val="00EC0359"/>
    <w:rsid w:val="00EC0BDB"/>
    <w:rsid w:val="00EC18FF"/>
    <w:rsid w:val="00EC1F57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246E"/>
    <w:rsid w:val="00EF2CEA"/>
    <w:rsid w:val="00EF2ECC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6CC"/>
    <w:rsid w:val="00F267BB"/>
    <w:rsid w:val="00F309F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B37"/>
    <w:rsid w:val="00F6066A"/>
    <w:rsid w:val="00F61323"/>
    <w:rsid w:val="00F62C2E"/>
    <w:rsid w:val="00F62D6E"/>
    <w:rsid w:val="00F639AB"/>
    <w:rsid w:val="00F63EED"/>
    <w:rsid w:val="00F65A3B"/>
    <w:rsid w:val="00F660FA"/>
    <w:rsid w:val="00F665D7"/>
    <w:rsid w:val="00F6731D"/>
    <w:rsid w:val="00F677DA"/>
    <w:rsid w:val="00F67B1D"/>
    <w:rsid w:val="00F704C4"/>
    <w:rsid w:val="00F707E5"/>
    <w:rsid w:val="00F70C89"/>
    <w:rsid w:val="00F70CB0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3B10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AF6"/>
    <w:rsid w:val="00FB5927"/>
    <w:rsid w:val="00FB6263"/>
    <w:rsid w:val="00FB7523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D08"/>
    <w:rsid w:val="00FD3834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4770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7917DF8"/>
    <w:rsid w:val="0AC91EBA"/>
    <w:rsid w:val="0D5C2424"/>
    <w:rsid w:val="0EFDDB53"/>
    <w:rsid w:val="104C8AD1"/>
    <w:rsid w:val="1100B3AA"/>
    <w:rsid w:val="12764E1E"/>
    <w:rsid w:val="13AB3A98"/>
    <w:rsid w:val="183E7459"/>
    <w:rsid w:val="1976D76C"/>
    <w:rsid w:val="2078E1A0"/>
    <w:rsid w:val="21A97C26"/>
    <w:rsid w:val="21FCB894"/>
    <w:rsid w:val="25543014"/>
    <w:rsid w:val="26A7B3AA"/>
    <w:rsid w:val="26C0B548"/>
    <w:rsid w:val="2876B4BD"/>
    <w:rsid w:val="29957BF9"/>
    <w:rsid w:val="2B45C8EF"/>
    <w:rsid w:val="2DD4B64F"/>
    <w:rsid w:val="34536129"/>
    <w:rsid w:val="34E6C712"/>
    <w:rsid w:val="36BDB0B5"/>
    <w:rsid w:val="385A7624"/>
    <w:rsid w:val="38DBD6E9"/>
    <w:rsid w:val="39B6B477"/>
    <w:rsid w:val="3B9C384B"/>
    <w:rsid w:val="3CEE5539"/>
    <w:rsid w:val="3F550E58"/>
    <w:rsid w:val="4078A8C9"/>
    <w:rsid w:val="407BF4F0"/>
    <w:rsid w:val="4135E040"/>
    <w:rsid w:val="44A6A3A9"/>
    <w:rsid w:val="44F6AF0B"/>
    <w:rsid w:val="49345C62"/>
    <w:rsid w:val="494B59D3"/>
    <w:rsid w:val="4B23F0EA"/>
    <w:rsid w:val="4DEA32E5"/>
    <w:rsid w:val="4DF514C8"/>
    <w:rsid w:val="519298AE"/>
    <w:rsid w:val="52666A90"/>
    <w:rsid w:val="52FA3E32"/>
    <w:rsid w:val="53072D83"/>
    <w:rsid w:val="544207DC"/>
    <w:rsid w:val="54B235E5"/>
    <w:rsid w:val="58C0831E"/>
    <w:rsid w:val="59809FF9"/>
    <w:rsid w:val="5B413764"/>
    <w:rsid w:val="5B6D9195"/>
    <w:rsid w:val="5E7B9F23"/>
    <w:rsid w:val="60A75338"/>
    <w:rsid w:val="61629713"/>
    <w:rsid w:val="61779090"/>
    <w:rsid w:val="634F4FBB"/>
    <w:rsid w:val="68AD5291"/>
    <w:rsid w:val="6D1B2FA2"/>
    <w:rsid w:val="6D91DED8"/>
    <w:rsid w:val="6E9642AB"/>
    <w:rsid w:val="6F60E25C"/>
    <w:rsid w:val="70D0AD6F"/>
    <w:rsid w:val="73B63FB8"/>
    <w:rsid w:val="76397A73"/>
    <w:rsid w:val="78641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E96E76"/>
  <w15:chartTrackingRefBased/>
  <w15:docId w15:val="{1B12657B-2683-4318-B03A-5EE4420F6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customStyle="1" w:styleId="Heading2Char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customStyle="1" w:styleId="BodyTextChar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Quote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customStyle="1" w:styleId="Heading3Char">
    <w:name w:val="Heading 3 Char"/>
    <w:link w:val="Heading3"/>
    <w:rsid w:val="00D30EE5"/>
    <w:rPr>
      <w:b/>
      <w:bCs/>
      <w:sz w:val="28"/>
      <w:szCs w:val="24"/>
    </w:rPr>
  </w:style>
  <w:style w:type="character" w:customStyle="1" w:styleId="Heading1Char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Randi Mason</DisplayName>
        <AccountId>49</AccountId>
        <AccountType/>
      </UserInfo>
      <UserInfo>
        <DisplayName>Terra Washington</DisplayName>
        <AccountId>438</AccountId>
        <AccountType/>
      </UserInfo>
      <UserInfo>
        <DisplayName>Shelbia Jackson</DisplayName>
        <AccountId>13</AccountId>
        <AccountType/>
      </UserInfo>
      <UserInfo>
        <DisplayName>Jen Hagler</DisplayName>
        <AccountId>40</AccountId>
        <AccountType/>
      </UserInfo>
      <UserInfo>
        <DisplayName>Toyasha Vaughn</DisplayName>
        <AccountId>23</AccountId>
        <AccountType/>
      </UserInfo>
      <UserInfo>
        <DisplayName>Brandon Ona</DisplayName>
        <AccountId>163</AccountId>
        <AccountType/>
      </UserInfo>
      <UserInfo>
        <DisplayName>Sunny Anderson</DisplayName>
        <AccountId>330</AccountId>
        <AccountType/>
      </UserInfo>
    </SharedWithUsers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2" ma:contentTypeDescription="Create a new document." ma:contentTypeScope="" ma:versionID="81de9396e8fbbce840bd4406d663c627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3fba3d460f5230de8eabefb8ee54bcd4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333645-A6F6-4DDB-9C04-44933D7BF113}">
  <ds:schemaRefs>
    <ds:schemaRef ds:uri="http://schemas.microsoft.com/office/2006/metadata/properties"/>
    <ds:schemaRef ds:uri="http://schemas.microsoft.com/office/infopath/2007/PartnerControls"/>
    <ds:schemaRef ds:uri="9f93753d-fe83-46ef-aaa2-3155d9b2e4ee"/>
  </ds:schemaRefs>
</ds:datastoreItem>
</file>

<file path=customXml/itemProps2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B68007-7A0D-4C59-9816-90F9E726CEA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719DF4E-355C-453E-9433-00E4E63B6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75</Characters>
  <Application>Microsoft Office Word</Application>
  <DocSecurity>0</DocSecurity>
  <Lines>17</Lines>
  <Paragraphs>10</Paragraphs>
  <ScaleCrop>false</ScaleCrop>
  <Company>DeKalb County Government</Company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cotto</dc:creator>
  <cp:keywords/>
  <dc:description/>
  <cp:lastModifiedBy>Terra Washington</cp:lastModifiedBy>
  <cp:revision>2</cp:revision>
  <cp:lastPrinted>2020-01-06T17:01:00Z</cp:lastPrinted>
  <dcterms:created xsi:type="dcterms:W3CDTF">2022-01-20T22:07:00Z</dcterms:created>
  <dcterms:modified xsi:type="dcterms:W3CDTF">2022-01-20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